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FD072" w14:textId="77777777" w:rsidR="005B2FB5" w:rsidRPr="00EF3355" w:rsidRDefault="005B2FB5" w:rsidP="005B2FB5">
      <w:pPr>
        <w:pStyle w:val="Web"/>
        <w:rPr>
          <w:rFonts w:asciiTheme="majorEastAsia" w:eastAsiaTheme="majorEastAsia" w:hAnsiTheme="majorEastAsia" w:cs="Calibri"/>
          <w:color w:val="000000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各位會員︰</w:t>
      </w:r>
    </w:p>
    <w:p w14:paraId="436C9369" w14:textId="77777777" w:rsidR="005B2FB5" w:rsidRPr="006D769C" w:rsidRDefault="005B2FB5" w:rsidP="005B2FB5">
      <w:pPr>
        <w:pStyle w:val="Web"/>
        <w:rPr>
          <w:rFonts w:asciiTheme="majorEastAsia" w:hAnsiTheme="majorEastAsia" w:cs="Calibri"/>
          <w:color w:val="000000"/>
        </w:rPr>
      </w:pPr>
    </w:p>
    <w:p w14:paraId="1D2FB1F0" w14:textId="48BD6AE9" w:rsidR="00CB2197" w:rsidRPr="00CB2197" w:rsidRDefault="00CB2197" w:rsidP="005B2FB5">
      <w:pPr>
        <w:pStyle w:val="Web"/>
        <w:rPr>
          <w:rFonts w:asciiTheme="majorEastAsia" w:hAnsiTheme="majorEastAsia" w:cs="Calibri" w:hint="eastAsia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5</w:t>
      </w:r>
      <w:r w:rsidR="00707175">
        <w:rPr>
          <w:rFonts w:asciiTheme="majorEastAsia" w:eastAsiaTheme="majorEastAsia" w:hAnsiTheme="majorEastAsia" w:cs="Calibri" w:hint="eastAsia"/>
          <w:color w:val="000000"/>
          <w:lang w:eastAsia="zh-TW"/>
        </w:rPr>
        <w:t>月</w:t>
      </w:r>
      <w:r w:rsidR="005B2FB5" w:rsidRPr="00EF3355">
        <w:rPr>
          <w:rFonts w:asciiTheme="majorEastAsia" w:eastAsiaTheme="majorEastAsia" w:hAnsiTheme="majorEastAsia" w:cs="Calibri" w:hint="eastAsia"/>
          <w:color w:val="000000"/>
        </w:rPr>
        <w:t>協進之聲</w:t>
      </w:r>
      <w:r w:rsidR="00F71FC2">
        <w:rPr>
          <w:rFonts w:asciiTheme="majorEastAsia" w:eastAsiaTheme="majorEastAsia" w:hAnsiTheme="majorEastAsia" w:cs="Calibri" w:hint="eastAsia"/>
          <w:color w:val="000000"/>
          <w:lang w:eastAsia="zh-HK"/>
        </w:rPr>
        <w:t>又有得聽</w:t>
      </w:r>
      <w:r w:rsidR="00707175">
        <w:rPr>
          <w:rFonts w:asciiTheme="majorEastAsia" w:eastAsiaTheme="majorEastAsia" w:hAnsiTheme="majorEastAsia" w:cs="Calibri" w:hint="eastAsia"/>
          <w:color w:val="000000"/>
        </w:rPr>
        <w:t>，</w:t>
      </w:r>
      <w:r w:rsidR="00F71FC2">
        <w:rPr>
          <w:rFonts w:asciiTheme="majorEastAsia" w:eastAsiaTheme="majorEastAsia" w:hAnsiTheme="majorEastAsia" w:cs="Calibri" w:hint="eastAsia"/>
          <w:color w:val="000000"/>
        </w:rPr>
        <w:t>節目簡介如下</w:t>
      </w:r>
      <w:proofErr w:type="gramStart"/>
      <w:r w:rsidR="00F71FC2">
        <w:rPr>
          <w:rFonts w:asciiTheme="majorEastAsia" w:eastAsiaTheme="majorEastAsia" w:hAnsiTheme="majorEastAsia" w:cs="Calibri" w:hint="eastAsia"/>
          <w:color w:val="000000"/>
        </w:rPr>
        <w:t>︰</w:t>
      </w:r>
      <w:proofErr w:type="gramEnd"/>
    </w:p>
    <w:p w14:paraId="0F6C601F" w14:textId="77777777" w:rsidR="00707175" w:rsidRDefault="00707175" w:rsidP="00707175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7E7EC8F8" w14:textId="6B0B9F0F" w:rsidR="00707175" w:rsidRPr="00B62BEB" w:rsidRDefault="00F03905" w:rsidP="00707175">
      <w:pPr>
        <w:pStyle w:val="Web"/>
        <w:rPr>
          <w:rFonts w:asciiTheme="majorEastAsia" w:hAnsiTheme="majorEastAsia" w:cs="Calibri" w:hint="eastAsia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1</w:t>
      </w:r>
      <w:r w:rsidR="00EF3355" w:rsidRPr="00EF3355">
        <w:rPr>
          <w:rFonts w:asciiTheme="majorEastAsia" w:eastAsiaTheme="majorEastAsia" w:hAnsiTheme="majorEastAsia" w:cs="Calibri"/>
          <w:color w:val="000000"/>
        </w:rPr>
        <w:t xml:space="preserve">. </w:t>
      </w:r>
      <w:r w:rsidR="00CB2197" w:rsidRPr="00CB2197">
        <w:rPr>
          <w:rFonts w:asciiTheme="majorEastAsia" w:hAnsiTheme="majorEastAsia" w:cs="Calibri" w:hint="eastAsia"/>
          <w:color w:val="000000"/>
        </w:rPr>
        <w:t>協進家書</w:t>
      </w:r>
      <w:r w:rsidR="00CB2197" w:rsidRPr="00CB2197">
        <w:rPr>
          <w:rFonts w:asciiTheme="majorEastAsia" w:hAnsiTheme="majorEastAsia" w:cs="Calibri"/>
          <w:color w:val="000000"/>
        </w:rPr>
        <w:t xml:space="preserve"> - </w:t>
      </w:r>
      <w:r w:rsidR="00CB2197" w:rsidRPr="00CB2197">
        <w:rPr>
          <w:rFonts w:asciiTheme="majorEastAsia" w:hAnsiTheme="majorEastAsia" w:cs="Calibri"/>
          <w:color w:val="000000"/>
        </w:rPr>
        <w:t>冼頌恩</w:t>
      </w:r>
    </w:p>
    <w:p w14:paraId="7F1E1F87" w14:textId="127F5FA5" w:rsidR="00D24367" w:rsidRDefault="00707175" w:rsidP="00A43BC0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 w:rsidR="00B62BEB">
        <w:rPr>
          <w:rFonts w:asciiTheme="majorEastAsia" w:eastAsiaTheme="majorEastAsia" w:hAnsiTheme="majorEastAsia" w:cs="Calibri" w:hint="eastAsia"/>
          <w:color w:val="000000"/>
          <w:lang w:eastAsia="zh-HK"/>
        </w:rPr>
        <w:t>成員</w:t>
      </w:r>
      <w:r w:rsidR="004A2275">
        <w:rPr>
          <w:rFonts w:asciiTheme="minorEastAsia" w:eastAsiaTheme="minorEastAsia" w:hAnsiTheme="minorEastAsia" w:cs="Calibri" w:hint="eastAsia"/>
          <w:color w:val="000000"/>
          <w:lang w:eastAsia="zh-TW"/>
        </w:rPr>
        <w:t>Al</w:t>
      </w:r>
      <w:r w:rsidR="004A2275">
        <w:rPr>
          <w:rFonts w:asciiTheme="minorEastAsia" w:eastAsiaTheme="minorEastAsia" w:hAnsiTheme="minorEastAsia" w:cs="Calibri"/>
          <w:color w:val="000000"/>
          <w:lang w:eastAsia="zh-TW"/>
        </w:rPr>
        <w:t>ex(</w:t>
      </w:r>
      <w:r w:rsidR="004A2275">
        <w:rPr>
          <w:rFonts w:asciiTheme="minorEastAsia" w:eastAsiaTheme="minorEastAsia" w:hAnsiTheme="minorEastAsia" w:cs="Calibri" w:hint="eastAsia"/>
          <w:color w:val="000000"/>
          <w:lang w:eastAsia="zh-TW"/>
        </w:rPr>
        <w:t>陳志剛</w:t>
      </w:r>
      <w:r w:rsidR="004A2275"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 w:rsidR="004A2275">
        <w:rPr>
          <w:rFonts w:asciiTheme="majorEastAsia" w:eastAsiaTheme="majorEastAsia" w:hAnsiTheme="majorEastAsia" w:cs="Calibri" w:hint="eastAsia"/>
          <w:color w:val="000000"/>
          <w:lang w:eastAsia="zh-HK"/>
        </w:rPr>
        <w:t>今次</w:t>
      </w:r>
      <w:r w:rsidR="00D51BA8">
        <w:rPr>
          <w:rFonts w:asciiTheme="majorEastAsia" w:eastAsiaTheme="majorEastAsia" w:hAnsiTheme="majorEastAsia" w:cs="Calibri" w:hint="eastAsia"/>
          <w:color w:val="000000"/>
          <w:lang w:eastAsia="zh-HK"/>
        </w:rPr>
        <w:t>訪問新職員</w:t>
      </w:r>
      <w:r w:rsidR="00D51BA8" w:rsidRPr="00CB2197">
        <w:rPr>
          <w:rFonts w:asciiTheme="majorEastAsia" w:hAnsiTheme="majorEastAsia" w:cs="Calibri"/>
          <w:color w:val="000000"/>
        </w:rPr>
        <w:t>冼頌恩</w:t>
      </w:r>
      <w:r w:rsidR="004A2275">
        <w:rPr>
          <w:rFonts w:asciiTheme="majorEastAsia" w:eastAsiaTheme="majorEastAsia" w:hAnsiTheme="majorEastAsia" w:cs="Calibri" w:hint="eastAsia"/>
          <w:color w:val="000000"/>
          <w:lang w:eastAsia="zh-HK"/>
        </w:rPr>
        <w:t>，</w:t>
      </w:r>
      <w:r w:rsidR="00D51BA8">
        <w:rPr>
          <w:rFonts w:asciiTheme="majorEastAsia" w:eastAsiaTheme="majorEastAsia" w:hAnsiTheme="majorEastAsia" w:cs="Calibri" w:hint="eastAsia"/>
          <w:color w:val="000000"/>
          <w:lang w:eastAsia="zh-HK"/>
        </w:rPr>
        <w:t>佢會分享自己工作內容之餘，亦會分享以前加拿大讀書體驗。</w:t>
      </w:r>
    </w:p>
    <w:p w14:paraId="41AC75B4" w14:textId="77777777" w:rsidR="00C55FEF" w:rsidRPr="004A2275" w:rsidRDefault="00C55FEF" w:rsidP="00A43BC0">
      <w:pPr>
        <w:pStyle w:val="Web"/>
        <w:rPr>
          <w:rFonts w:asciiTheme="majorEastAsia" w:hAnsiTheme="majorEastAsia" w:cs="Calibri"/>
          <w:color w:val="000000"/>
        </w:rPr>
      </w:pPr>
    </w:p>
    <w:p w14:paraId="57EBA4BF" w14:textId="003A47B8" w:rsidR="00707175" w:rsidRPr="00B62BEB" w:rsidRDefault="00F03905" w:rsidP="00707175">
      <w:pPr>
        <w:pStyle w:val="Web"/>
        <w:rPr>
          <w:rFonts w:asciiTheme="majorEastAsia" w:hAnsiTheme="majorEastAsia" w:cs="Calibri" w:hint="eastAsia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2.</w:t>
      </w:r>
      <w:r>
        <w:rPr>
          <w:rFonts w:asciiTheme="majorEastAsia" w:eastAsiaTheme="majorEastAsia" w:hAnsiTheme="majorEastAsia" w:cs="Calibri"/>
          <w:color w:val="000000"/>
        </w:rPr>
        <w:t xml:space="preserve"> </w:t>
      </w:r>
      <w:r w:rsidR="00CB2197" w:rsidRPr="00CB2197">
        <w:rPr>
          <w:rFonts w:asciiTheme="majorEastAsia" w:hAnsiTheme="majorEastAsia" w:cs="Calibri" w:hint="eastAsia"/>
          <w:color w:val="000000"/>
        </w:rPr>
        <w:t>協進連線</w:t>
      </w:r>
      <w:r w:rsidR="00CB2197" w:rsidRPr="00CB2197">
        <w:rPr>
          <w:rFonts w:asciiTheme="majorEastAsia" w:hAnsiTheme="majorEastAsia" w:cs="Calibri"/>
          <w:color w:val="000000"/>
        </w:rPr>
        <w:t xml:space="preserve"> - </w:t>
      </w:r>
      <w:r w:rsidR="00CB2197" w:rsidRPr="00CB2197">
        <w:rPr>
          <w:rFonts w:asciiTheme="majorEastAsia" w:hAnsiTheme="majorEastAsia" w:cs="Calibri"/>
          <w:color w:val="000000"/>
        </w:rPr>
        <w:t>魔鬼山遠足</w:t>
      </w:r>
    </w:p>
    <w:p w14:paraId="015D589E" w14:textId="578A256A" w:rsidR="00707175" w:rsidRDefault="00D51BA8" w:rsidP="00604623">
      <w:pPr>
        <w:pStyle w:val="Web"/>
        <w:rPr>
          <w:rFonts w:asciiTheme="minorEastAsia" w:hAnsiTheme="minorEastAsia" w:cs="Calibri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</w:rPr>
        <w:t>今集協進連線，有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Wi</w:t>
      </w:r>
      <w:r>
        <w:rPr>
          <w:rFonts w:asciiTheme="majorEastAsia" w:eastAsiaTheme="majorEastAsia" w:hAnsiTheme="majorEastAsia" w:cs="Calibri"/>
          <w:color w:val="000000"/>
          <w:lang w:eastAsia="zh-TW"/>
        </w:rPr>
        <w:t>nnie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同大家行</w:t>
      </w:r>
      <w:r w:rsidRPr="00CB2197">
        <w:rPr>
          <w:rFonts w:asciiTheme="majorEastAsia" w:hAnsiTheme="majorEastAsia" w:cs="Calibri"/>
          <w:color w:val="000000"/>
        </w:rPr>
        <w:t>魔鬼山</w:t>
      </w:r>
      <w:r>
        <w:rPr>
          <w:rFonts w:asciiTheme="minorEastAsia" w:eastAsiaTheme="minorEastAsia" w:hAnsiTheme="minorEastAsia" w:cs="Calibri" w:hint="eastAsia"/>
          <w:color w:val="000000"/>
        </w:rPr>
        <w:t>。</w:t>
      </w:r>
    </w:p>
    <w:p w14:paraId="69CA410D" w14:textId="77777777" w:rsidR="00D51BA8" w:rsidRPr="00D51BA8" w:rsidRDefault="00D51BA8" w:rsidP="00604623">
      <w:pPr>
        <w:pStyle w:val="Web"/>
        <w:rPr>
          <w:rFonts w:asciiTheme="minorEastAsia" w:hAnsiTheme="minorEastAsia" w:cs="Calibri" w:hint="eastAsia"/>
          <w:color w:val="000000"/>
          <w:lang w:eastAsia="zh-TW"/>
        </w:rPr>
      </w:pPr>
    </w:p>
    <w:p w14:paraId="73C6784C" w14:textId="29A0DA55" w:rsidR="00707175" w:rsidRPr="00B62BEB" w:rsidRDefault="00707175" w:rsidP="00707175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3.</w:t>
      </w:r>
      <w:r>
        <w:rPr>
          <w:rFonts w:asciiTheme="majorEastAsia" w:eastAsiaTheme="majorEastAsia" w:hAnsiTheme="majorEastAsia" w:cs="Calibri"/>
          <w:color w:val="000000"/>
          <w:lang w:eastAsia="zh-HK"/>
        </w:rPr>
        <w:t xml:space="preserve"> </w:t>
      </w:r>
      <w:r w:rsidR="00CB2197" w:rsidRPr="00CB2197">
        <w:rPr>
          <w:rFonts w:asciiTheme="majorEastAsia" w:hAnsiTheme="majorEastAsia" w:cs="Calibri" w:hint="eastAsia"/>
          <w:color w:val="000000"/>
        </w:rPr>
        <w:t>協進連線</w:t>
      </w:r>
      <w:r w:rsidR="00CB2197" w:rsidRPr="00CB2197">
        <w:rPr>
          <w:rFonts w:asciiTheme="majorEastAsia" w:hAnsiTheme="majorEastAsia" w:cs="Calibri"/>
          <w:color w:val="000000"/>
        </w:rPr>
        <w:t xml:space="preserve"> - </w:t>
      </w:r>
      <w:r w:rsidR="00CB2197" w:rsidRPr="00CB2197">
        <w:rPr>
          <w:rFonts w:asciiTheme="majorEastAsia" w:hAnsiTheme="majorEastAsia" w:cs="Calibri"/>
          <w:color w:val="000000"/>
        </w:rPr>
        <w:t>通訊軟件</w:t>
      </w:r>
    </w:p>
    <w:p w14:paraId="52E0F76F" w14:textId="52BB7435" w:rsidR="003602E3" w:rsidRPr="003602E3" w:rsidRDefault="00D51BA8" w:rsidP="00EF3355">
      <w:pPr>
        <w:pStyle w:val="Web"/>
        <w:rPr>
          <w:rFonts w:asciiTheme="majorEastAsia" w:eastAsiaTheme="majorEastAsia" w:hAnsiTheme="majorEastAsia" w:cs="Calibri" w:hint="eastAsia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成員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T</w:t>
      </w:r>
      <w:r>
        <w:rPr>
          <w:rFonts w:asciiTheme="majorEastAsia" w:eastAsiaTheme="majorEastAsia" w:hAnsiTheme="majorEastAsia" w:cs="Calibri"/>
          <w:color w:val="000000"/>
          <w:lang w:eastAsia="zh-HK"/>
        </w:rPr>
        <w:t>im(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廖子康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)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同大家講解不同手機通訊軟件優劣，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例如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有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S</w:t>
      </w:r>
      <w:r>
        <w:rPr>
          <w:rFonts w:asciiTheme="majorEastAsia" w:eastAsiaTheme="majorEastAsia" w:hAnsiTheme="majorEastAsia" w:cs="Calibri"/>
          <w:color w:val="000000"/>
          <w:lang w:eastAsia="zh-TW"/>
        </w:rPr>
        <w:t>ignal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、Te</w:t>
      </w:r>
      <w:r>
        <w:rPr>
          <w:rFonts w:asciiTheme="majorEastAsia" w:eastAsiaTheme="majorEastAsia" w:hAnsiTheme="majorEastAsia" w:cs="Calibri"/>
          <w:color w:val="000000"/>
          <w:lang w:eastAsia="zh-TW"/>
        </w:rPr>
        <w:t>legram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等。</w:t>
      </w:r>
    </w:p>
    <w:p w14:paraId="6AA4A69F" w14:textId="77777777" w:rsidR="00E117A2" w:rsidRDefault="00E117A2" w:rsidP="005348AA">
      <w:pPr>
        <w:pStyle w:val="Web"/>
        <w:rPr>
          <w:rFonts w:asciiTheme="majorEastAsia" w:eastAsiaTheme="majorEastAsia" w:hAnsiTheme="majorEastAsia" w:cs="Calibri"/>
          <w:color w:val="000000"/>
          <w:lang w:eastAsia="zh-HK"/>
        </w:rPr>
      </w:pPr>
    </w:p>
    <w:p w14:paraId="36B633B7" w14:textId="0C1D5CFD" w:rsidR="00707175" w:rsidRPr="00B62BEB" w:rsidRDefault="00707175" w:rsidP="00707175">
      <w:pPr>
        <w:pStyle w:val="Web"/>
        <w:rPr>
          <w:rFonts w:asciiTheme="majorEastAsia" w:hAnsiTheme="majorEastAsia" w:cs="Calibri" w:hint="eastAsia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4.</w:t>
      </w:r>
      <w:r>
        <w:rPr>
          <w:rFonts w:asciiTheme="majorEastAsia" w:eastAsiaTheme="majorEastAsia" w:hAnsiTheme="majorEastAsia" w:cs="Calibri"/>
          <w:color w:val="000000"/>
          <w:lang w:eastAsia="zh-HK"/>
        </w:rPr>
        <w:t xml:space="preserve"> </w:t>
      </w:r>
      <w:r w:rsidR="00CB2197" w:rsidRPr="00CB2197">
        <w:rPr>
          <w:rFonts w:asciiTheme="majorEastAsia" w:hAnsiTheme="majorEastAsia" w:cs="Calibri" w:hint="eastAsia"/>
          <w:color w:val="000000"/>
        </w:rPr>
        <w:t>融合天地</w:t>
      </w:r>
      <w:r w:rsidR="00CB2197" w:rsidRPr="00CB2197">
        <w:rPr>
          <w:rFonts w:asciiTheme="majorEastAsia" w:hAnsiTheme="majorEastAsia" w:cs="Calibri"/>
          <w:color w:val="000000"/>
        </w:rPr>
        <w:t xml:space="preserve"> - </w:t>
      </w:r>
      <w:r w:rsidR="00CB2197" w:rsidRPr="00CB2197">
        <w:rPr>
          <w:rFonts w:asciiTheme="majorEastAsia" w:hAnsiTheme="majorEastAsia" w:cs="Calibri"/>
          <w:color w:val="000000"/>
        </w:rPr>
        <w:t>謝詩敏</w:t>
      </w:r>
    </w:p>
    <w:p w14:paraId="5EE98DC6" w14:textId="2101E5D1" w:rsidR="00E117A2" w:rsidRPr="00D51BA8" w:rsidRDefault="00D51BA8" w:rsidP="00E117A2">
      <w:pPr>
        <w:pStyle w:val="Web"/>
        <w:rPr>
          <w:rFonts w:asciiTheme="majorEastAsia" w:hAnsiTheme="majorEastAsia" w:cs="Calibri" w:hint="eastAsia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今集融合天地，有</w:t>
      </w:r>
      <w:r w:rsidRPr="00D51BA8">
        <w:rPr>
          <w:rFonts w:asciiTheme="majorEastAsia" w:eastAsiaTheme="majorEastAsia" w:hAnsiTheme="majorEastAsia" w:cs="Calibri" w:hint="eastAsia"/>
          <w:color w:val="000000"/>
        </w:rPr>
        <w:t>李朱淑鈞教育基金獎勵計劃</w:t>
      </w:r>
      <w:r>
        <w:rPr>
          <w:rFonts w:asciiTheme="majorEastAsia" w:eastAsiaTheme="majorEastAsia" w:hAnsiTheme="majorEastAsia" w:cs="Calibri" w:hint="eastAsia"/>
          <w:color w:val="000000"/>
        </w:rPr>
        <w:t>得獎者</w:t>
      </w:r>
      <w:r w:rsidRPr="00CB2197">
        <w:rPr>
          <w:rFonts w:asciiTheme="majorEastAsia" w:hAnsiTheme="majorEastAsia" w:cs="Calibri"/>
          <w:color w:val="000000"/>
        </w:rPr>
        <w:t>謝詩敏</w:t>
      </w:r>
      <w:r>
        <w:rPr>
          <w:rFonts w:asciiTheme="minorEastAsia" w:eastAsiaTheme="minorEastAsia" w:hAnsiTheme="minorEastAsia" w:cs="Calibri" w:hint="eastAsia"/>
          <w:color w:val="000000"/>
        </w:rPr>
        <w:t>分享自己學習心路歷程同未來願景。</w:t>
      </w:r>
    </w:p>
    <w:p w14:paraId="7F9CE369" w14:textId="77777777" w:rsidR="00F71FC2" w:rsidRPr="00F71FC2" w:rsidRDefault="00F71FC2" w:rsidP="00E117A2">
      <w:pPr>
        <w:pStyle w:val="Web"/>
        <w:rPr>
          <w:rFonts w:asciiTheme="majorEastAsia" w:hAnsiTheme="majorEastAsia" w:cs="Calibri"/>
          <w:color w:val="000000"/>
          <w:lang w:eastAsia="zh-HK"/>
        </w:rPr>
      </w:pPr>
    </w:p>
    <w:p w14:paraId="7A8A55B4" w14:textId="5E835A7D" w:rsidR="00B62BEB" w:rsidRDefault="00707175" w:rsidP="00B62BEB">
      <w:pPr>
        <w:pStyle w:val="Web"/>
        <w:rPr>
          <w:rFonts w:asciiTheme="majorEastAsia" w:hAnsiTheme="majorEastAsia" w:cs="Calibri" w:hint="eastAsia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5.</w:t>
      </w:r>
      <w:r>
        <w:rPr>
          <w:rFonts w:asciiTheme="majorEastAsia" w:eastAsiaTheme="majorEastAsia" w:hAnsiTheme="majorEastAsia" w:cs="Calibri"/>
          <w:color w:val="000000"/>
          <w:lang w:eastAsia="zh-HK"/>
        </w:rPr>
        <w:t xml:space="preserve"> </w:t>
      </w:r>
      <w:r w:rsidR="00CB2197" w:rsidRPr="00CB2197">
        <w:rPr>
          <w:rFonts w:asciiTheme="majorEastAsia" w:hAnsiTheme="majorEastAsia" w:cs="Calibri" w:hint="eastAsia"/>
          <w:color w:val="000000"/>
        </w:rPr>
        <w:t>融合天地</w:t>
      </w:r>
      <w:r w:rsidR="00CB2197" w:rsidRPr="00CB2197">
        <w:rPr>
          <w:rFonts w:asciiTheme="majorEastAsia" w:hAnsiTheme="majorEastAsia" w:cs="Calibri"/>
          <w:color w:val="000000"/>
        </w:rPr>
        <w:t xml:space="preserve"> - </w:t>
      </w:r>
      <w:r w:rsidR="00CB2197" w:rsidRPr="00CB2197">
        <w:rPr>
          <w:rFonts w:asciiTheme="majorEastAsia" w:hAnsiTheme="majorEastAsia" w:cs="Calibri"/>
          <w:color w:val="000000"/>
        </w:rPr>
        <w:t>鍾旻</w:t>
      </w:r>
    </w:p>
    <w:p w14:paraId="7B3B48AB" w14:textId="5B99D0FD" w:rsidR="00CB2197" w:rsidRDefault="00D51BA8" w:rsidP="00F71FC2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</w:rPr>
        <w:t>融合天地，有</w:t>
      </w:r>
      <w:r w:rsidRPr="00D51BA8">
        <w:rPr>
          <w:rFonts w:asciiTheme="majorEastAsia" w:eastAsiaTheme="majorEastAsia" w:hAnsiTheme="majorEastAsia" w:cs="Calibri" w:hint="eastAsia"/>
          <w:color w:val="000000"/>
        </w:rPr>
        <w:t>李朱淑鈞教育基金獎勵計劃</w:t>
      </w:r>
      <w:r>
        <w:rPr>
          <w:rFonts w:asciiTheme="majorEastAsia" w:eastAsiaTheme="majorEastAsia" w:hAnsiTheme="majorEastAsia" w:cs="Calibri" w:hint="eastAsia"/>
          <w:color w:val="000000"/>
        </w:rPr>
        <w:t>得獎者</w:t>
      </w:r>
      <w:r w:rsidRPr="00CB2197">
        <w:rPr>
          <w:rFonts w:asciiTheme="majorEastAsia" w:hAnsiTheme="majorEastAsia" w:cs="Calibri"/>
          <w:color w:val="000000"/>
        </w:rPr>
        <w:t>鍾旻</w:t>
      </w:r>
      <w:r>
        <w:rPr>
          <w:rFonts w:asciiTheme="minorEastAsia" w:eastAsiaTheme="minorEastAsia" w:hAnsiTheme="minorEastAsia" w:cs="Calibri" w:hint="eastAsia"/>
          <w:color w:val="000000"/>
        </w:rPr>
        <w:t>分享自己學習的點滴。</w:t>
      </w:r>
    </w:p>
    <w:p w14:paraId="4B3B92CA" w14:textId="77777777" w:rsidR="00D51BA8" w:rsidRDefault="00D51BA8" w:rsidP="00F71FC2">
      <w:pPr>
        <w:pStyle w:val="Web"/>
        <w:rPr>
          <w:rFonts w:asciiTheme="majorEastAsia" w:eastAsiaTheme="majorEastAsia" w:hAnsiTheme="majorEastAsia" w:cs="Calibri" w:hint="eastAsia"/>
          <w:color w:val="000000"/>
          <w:lang w:eastAsia="zh-TW"/>
        </w:rPr>
      </w:pPr>
    </w:p>
    <w:p w14:paraId="52B5AF25" w14:textId="77777777" w:rsidR="00CB2197" w:rsidRDefault="00CB2197" w:rsidP="00CB2197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6.</w:t>
      </w:r>
      <w:r>
        <w:rPr>
          <w:rFonts w:asciiTheme="majorEastAsia" w:eastAsiaTheme="majorEastAsia" w:hAnsiTheme="majorEastAsia" w:cs="Calibri"/>
          <w:color w:val="000000"/>
          <w:lang w:eastAsia="zh-TW"/>
        </w:rPr>
        <w:t xml:space="preserve"> </w:t>
      </w:r>
      <w:r w:rsidRPr="00CB2197">
        <w:rPr>
          <w:rFonts w:asciiTheme="majorEastAsia" w:hAnsiTheme="majorEastAsia" w:cs="Calibri" w:hint="eastAsia"/>
          <w:color w:val="000000"/>
        </w:rPr>
        <w:t>獨評視倡</w:t>
      </w:r>
      <w:r w:rsidRPr="00CB2197">
        <w:rPr>
          <w:rFonts w:asciiTheme="majorEastAsia" w:hAnsiTheme="majorEastAsia" w:cs="Calibri"/>
          <w:color w:val="000000"/>
        </w:rPr>
        <w:t xml:space="preserve"> - </w:t>
      </w:r>
      <w:r w:rsidRPr="00CB2197">
        <w:rPr>
          <w:rFonts w:asciiTheme="majorEastAsia" w:hAnsiTheme="majorEastAsia" w:cs="Calibri"/>
          <w:color w:val="000000"/>
        </w:rPr>
        <w:t>巡查裕民坊</w:t>
      </w:r>
    </w:p>
    <w:p w14:paraId="6F89C16F" w14:textId="1ED7F37A" w:rsidR="00CB2197" w:rsidRPr="007756DD" w:rsidRDefault="00D51BA8" w:rsidP="00F71FC2">
      <w:pPr>
        <w:pStyle w:val="Web"/>
        <w:rPr>
          <w:rFonts w:asciiTheme="majorEastAsia" w:eastAsiaTheme="majorEastAsia" w:hAnsiTheme="majorEastAsia" w:cs="Calibri" w:hint="eastAsia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成員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Al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ex(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陳志剛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與項目主任J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onas(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李惠權)</w:t>
      </w:r>
      <w:r w:rsidRPr="00D51BA8">
        <w:rPr>
          <w:rFonts w:asciiTheme="majorEastAsia" w:hAnsiTheme="majorEastAsia" w:cs="Calibri"/>
          <w:color w:val="000000"/>
        </w:rPr>
        <w:t xml:space="preserve"> </w:t>
      </w:r>
      <w:r w:rsidRPr="00CB2197">
        <w:rPr>
          <w:rFonts w:asciiTheme="majorEastAsia" w:hAnsiTheme="majorEastAsia" w:cs="Calibri"/>
          <w:color w:val="000000"/>
        </w:rPr>
        <w:t>巡查裕民坊</w:t>
      </w:r>
      <w:r>
        <w:rPr>
          <w:rFonts w:asciiTheme="minorEastAsia" w:eastAsiaTheme="minorEastAsia" w:hAnsiTheme="minorEastAsia" w:cs="Calibri" w:hint="eastAsia"/>
          <w:color w:val="000000"/>
        </w:rPr>
        <w:t>商場，究竟無障礙設施夠唔夠呢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?</w:t>
      </w:r>
    </w:p>
    <w:p w14:paraId="3C47D1F3" w14:textId="77777777" w:rsidR="00B10D37" w:rsidRPr="00B62BEB" w:rsidRDefault="00B10D37" w:rsidP="00B10D37">
      <w:pPr>
        <w:pStyle w:val="Web"/>
        <w:rPr>
          <w:rFonts w:asciiTheme="majorEastAsia" w:eastAsiaTheme="majorEastAsia" w:hAnsiTheme="majorEastAsia"/>
        </w:rPr>
      </w:pPr>
    </w:p>
    <w:p w14:paraId="2A4E28F3" w14:textId="77777777" w:rsidR="00EF3355" w:rsidRPr="00EF3355" w:rsidRDefault="00EF3355" w:rsidP="007756DD">
      <w:pPr>
        <w:pStyle w:val="Web"/>
        <w:rPr>
          <w:rFonts w:asciiTheme="majorEastAsia" w:eastAsiaTheme="majorEastAsia" w:hAnsiTheme="majorEastAsia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重溫昔日節目︰</w:t>
      </w:r>
      <w:r w:rsidRPr="00EF3355">
        <w:rPr>
          <w:rFonts w:asciiTheme="majorEastAsia" w:eastAsiaTheme="majorEastAsia" w:hAnsiTheme="majorEastAsia" w:cs="Calibri"/>
          <w:color w:val="000000"/>
        </w:rPr>
        <w:t>https://www.hkbu.org.hk/tc/publication/voice/index</w:t>
      </w:r>
    </w:p>
    <w:p w14:paraId="1385CBAB" w14:textId="77777777" w:rsidR="00EF3355" w:rsidRPr="00EF3355" w:rsidRDefault="00EF3355" w:rsidP="00EF3355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0EE32D59" w14:textId="77777777" w:rsidR="00EF3355" w:rsidRPr="00EF3355" w:rsidRDefault="00EF3355" w:rsidP="00EF3355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3C4F7B16" w14:textId="77777777" w:rsidR="00EF3355" w:rsidRPr="00EF3355" w:rsidRDefault="00EF3355" w:rsidP="00EF3355">
      <w:pPr>
        <w:rPr>
          <w:rFonts w:asciiTheme="majorEastAsia" w:eastAsiaTheme="majorEastAsia" w:hAnsiTheme="majorEastAsia" w:cs="Calibri"/>
          <w:color w:val="000000"/>
        </w:rPr>
      </w:pPr>
    </w:p>
    <w:p w14:paraId="5031C6F8" w14:textId="77777777" w:rsidR="00B3591B" w:rsidRPr="00EF3355" w:rsidRDefault="00D51BA8" w:rsidP="00EF3355">
      <w:pPr>
        <w:rPr>
          <w:rFonts w:asciiTheme="majorEastAsia" w:eastAsiaTheme="majorEastAsia" w:hAnsiTheme="majorEastAsia"/>
        </w:rPr>
      </w:pPr>
    </w:p>
    <w:sectPr w:rsidR="00B3591B" w:rsidRPr="00EF335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A1082" w14:textId="77777777" w:rsidR="00ED5C27" w:rsidRDefault="00ED5C27" w:rsidP="00ED5C27">
      <w:r>
        <w:separator/>
      </w:r>
    </w:p>
  </w:endnote>
  <w:endnote w:type="continuationSeparator" w:id="0">
    <w:p w14:paraId="17E0671B" w14:textId="77777777" w:rsidR="00ED5C27" w:rsidRDefault="00ED5C27" w:rsidP="00ED5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AF8FA" w14:textId="77777777" w:rsidR="00ED5C27" w:rsidRDefault="00ED5C27" w:rsidP="00ED5C27">
      <w:r>
        <w:separator/>
      </w:r>
    </w:p>
  </w:footnote>
  <w:footnote w:type="continuationSeparator" w:id="0">
    <w:p w14:paraId="5AD5D63F" w14:textId="77777777" w:rsidR="00ED5C27" w:rsidRDefault="00ED5C27" w:rsidP="00ED5C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B25A5"/>
    <w:multiLevelType w:val="hybridMultilevel"/>
    <w:tmpl w:val="E00E0632"/>
    <w:lvl w:ilvl="0" w:tplc="29AACF36">
      <w:start w:val="3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4D02BFF"/>
    <w:multiLevelType w:val="hybridMultilevel"/>
    <w:tmpl w:val="57AE37B4"/>
    <w:lvl w:ilvl="0" w:tplc="39FAB758">
      <w:start w:val="3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2FF4CF0"/>
    <w:multiLevelType w:val="hybridMultilevel"/>
    <w:tmpl w:val="FB2EC254"/>
    <w:lvl w:ilvl="0" w:tplc="1B2490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B86002F"/>
    <w:multiLevelType w:val="hybridMultilevel"/>
    <w:tmpl w:val="9B8A78B8"/>
    <w:lvl w:ilvl="0" w:tplc="FC8AC1B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F18373C"/>
    <w:multiLevelType w:val="hybridMultilevel"/>
    <w:tmpl w:val="4036A3C6"/>
    <w:lvl w:ilvl="0" w:tplc="FC8AC1B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AAA1B7A"/>
    <w:multiLevelType w:val="hybridMultilevel"/>
    <w:tmpl w:val="8D22CF06"/>
    <w:lvl w:ilvl="0" w:tplc="B5D8B3F6">
      <w:start w:val="3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MyMLU0NrK0MDVU0lEKTi0uzszPAykwrgUA5wXwYCwAAAA="/>
  </w:docVars>
  <w:rsids>
    <w:rsidRoot w:val="00A23D48"/>
    <w:rsid w:val="00063ACC"/>
    <w:rsid w:val="00087A55"/>
    <w:rsid w:val="00117359"/>
    <w:rsid w:val="001453B4"/>
    <w:rsid w:val="001D0971"/>
    <w:rsid w:val="001D2640"/>
    <w:rsid w:val="001E666F"/>
    <w:rsid w:val="001F1C05"/>
    <w:rsid w:val="00217247"/>
    <w:rsid w:val="002C58AF"/>
    <w:rsid w:val="002F5C79"/>
    <w:rsid w:val="00307460"/>
    <w:rsid w:val="003602E3"/>
    <w:rsid w:val="003E6857"/>
    <w:rsid w:val="004231F4"/>
    <w:rsid w:val="00453C82"/>
    <w:rsid w:val="00493074"/>
    <w:rsid w:val="004A2275"/>
    <w:rsid w:val="004F43D5"/>
    <w:rsid w:val="00523B70"/>
    <w:rsid w:val="005348AA"/>
    <w:rsid w:val="00554611"/>
    <w:rsid w:val="00566DB0"/>
    <w:rsid w:val="00583240"/>
    <w:rsid w:val="005B2FB5"/>
    <w:rsid w:val="00604623"/>
    <w:rsid w:val="00672462"/>
    <w:rsid w:val="006D769C"/>
    <w:rsid w:val="007067F6"/>
    <w:rsid w:val="00707175"/>
    <w:rsid w:val="007252EB"/>
    <w:rsid w:val="007756DD"/>
    <w:rsid w:val="008402EE"/>
    <w:rsid w:val="00877828"/>
    <w:rsid w:val="00880BF5"/>
    <w:rsid w:val="008A06F0"/>
    <w:rsid w:val="008A51AF"/>
    <w:rsid w:val="009624A4"/>
    <w:rsid w:val="00991B10"/>
    <w:rsid w:val="00A23D48"/>
    <w:rsid w:val="00A43BC0"/>
    <w:rsid w:val="00A502EE"/>
    <w:rsid w:val="00A73447"/>
    <w:rsid w:val="00AE6A77"/>
    <w:rsid w:val="00AE6FAA"/>
    <w:rsid w:val="00B10D37"/>
    <w:rsid w:val="00B62BEB"/>
    <w:rsid w:val="00BD44FF"/>
    <w:rsid w:val="00BE50F6"/>
    <w:rsid w:val="00BF08F9"/>
    <w:rsid w:val="00C55FEF"/>
    <w:rsid w:val="00C6483D"/>
    <w:rsid w:val="00C706D0"/>
    <w:rsid w:val="00C84675"/>
    <w:rsid w:val="00CA3AF8"/>
    <w:rsid w:val="00CB2197"/>
    <w:rsid w:val="00CD3307"/>
    <w:rsid w:val="00D24367"/>
    <w:rsid w:val="00D51BA8"/>
    <w:rsid w:val="00D76091"/>
    <w:rsid w:val="00E117A2"/>
    <w:rsid w:val="00E527D6"/>
    <w:rsid w:val="00E92ED5"/>
    <w:rsid w:val="00ED5C27"/>
    <w:rsid w:val="00EF3355"/>
    <w:rsid w:val="00F03905"/>
    <w:rsid w:val="00F511D2"/>
    <w:rsid w:val="00F6479C"/>
    <w:rsid w:val="00F70DEB"/>
    <w:rsid w:val="00F71FC2"/>
    <w:rsid w:val="00FD4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6A291170"/>
  <w15:chartTrackingRefBased/>
  <w15:docId w15:val="{0D067C7D-1F67-4956-8F66-9640F3F60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3D48"/>
    <w:rPr>
      <w:rFonts w:ascii="SimSun" w:eastAsia="SimSun" w:hAnsi="SimSun" w:cs="SimSun"/>
      <w:kern w:val="0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23D48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A23D48"/>
  </w:style>
  <w:style w:type="paragraph" w:styleId="a4">
    <w:name w:val="header"/>
    <w:basedOn w:val="a"/>
    <w:link w:val="a5"/>
    <w:uiPriority w:val="99"/>
    <w:unhideWhenUsed/>
    <w:rsid w:val="00ED5C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D5C27"/>
    <w:rPr>
      <w:rFonts w:ascii="SimSun" w:eastAsia="SimSun" w:hAnsi="SimSun" w:cs="SimSun"/>
      <w:kern w:val="0"/>
      <w:sz w:val="20"/>
      <w:szCs w:val="20"/>
      <w:lang w:eastAsia="zh-CN"/>
    </w:rPr>
  </w:style>
  <w:style w:type="paragraph" w:styleId="a6">
    <w:name w:val="footer"/>
    <w:basedOn w:val="a"/>
    <w:link w:val="a7"/>
    <w:uiPriority w:val="99"/>
    <w:unhideWhenUsed/>
    <w:rsid w:val="00ED5C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D5C27"/>
    <w:rPr>
      <w:rFonts w:ascii="SimSun" w:eastAsia="SimSun" w:hAnsi="SimSun" w:cs="SimSun"/>
      <w:kern w:val="0"/>
      <w:sz w:val="20"/>
      <w:szCs w:val="20"/>
      <w:lang w:eastAsia="zh-CN"/>
    </w:rPr>
  </w:style>
  <w:style w:type="paragraph" w:styleId="a8">
    <w:name w:val="List Paragraph"/>
    <w:basedOn w:val="a"/>
    <w:uiPriority w:val="34"/>
    <w:qFormat/>
    <w:rsid w:val="00ED5C27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5B2FB5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5B2FB5"/>
    <w:rPr>
      <w:rFonts w:asciiTheme="majorHAnsi" w:eastAsiaTheme="majorEastAsia" w:hAnsiTheme="majorHAnsi" w:cstheme="majorBidi"/>
      <w:kern w:val="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7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o Wu</dc:creator>
  <cp:keywords/>
  <dc:description/>
  <cp:lastModifiedBy>Soso Wu</cp:lastModifiedBy>
  <cp:revision>2</cp:revision>
  <dcterms:created xsi:type="dcterms:W3CDTF">2021-05-12T07:04:00Z</dcterms:created>
  <dcterms:modified xsi:type="dcterms:W3CDTF">2021-05-12T07:04:00Z</dcterms:modified>
</cp:coreProperties>
</file>